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E4598">
        <w:rPr>
          <w:b/>
          <w:i/>
          <w:sz w:val="22"/>
          <w:szCs w:val="22"/>
        </w:rPr>
        <w:t>Nikola Zbrank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 xml:space="preserve">Finanční analýza účetních výkazů </w:t>
      </w:r>
      <w:r w:rsidR="00A32416">
        <w:rPr>
          <w:b/>
          <w:i/>
          <w:sz w:val="22"/>
          <w:szCs w:val="22"/>
        </w:rPr>
        <w:t>společnosti WOLKO-PLAST s.r.o.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b/>
                <w:snapToGrid w:val="0"/>
                <w:color w:val="000000"/>
              </w:rPr>
            </w:r>
            <w:r w:rsidR="006F042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67F83">
              <w:rPr>
                <w:b/>
                <w:snapToGrid w:val="0"/>
                <w:color w:val="000000"/>
              </w:rPr>
            </w:r>
            <w:r w:rsidR="006F042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67F83">
              <w:rPr>
                <w:b/>
                <w:snapToGrid w:val="0"/>
                <w:color w:val="000000"/>
              </w:rPr>
            </w:r>
            <w:r w:rsidR="006F042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34643">
              <w:rPr>
                <w:b/>
                <w:snapToGrid w:val="0"/>
                <w:color w:val="000000"/>
              </w:rPr>
            </w:r>
            <w:r w:rsidR="006F042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34643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34643">
              <w:rPr>
                <w:b/>
                <w:snapToGrid w:val="0"/>
                <w:color w:val="000000"/>
              </w:rPr>
            </w:r>
            <w:r w:rsidR="006F042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34643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435F6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34643">
              <w:rPr>
                <w:b/>
                <w:snapToGrid w:val="0"/>
                <w:color w:val="000000"/>
              </w:rPr>
            </w:r>
            <w:r w:rsidR="006F042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F0424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34643">
              <w:rPr>
                <w:snapToGrid w:val="0"/>
                <w:color w:val="000000"/>
              </w:rPr>
            </w:r>
            <w:r w:rsidR="006F042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B34643">
              <w:rPr>
                <w:b/>
                <w:snapToGrid w:val="0"/>
                <w:color w:val="000000"/>
              </w:rPr>
              <w:t>19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A446F0" w:rsidRPr="00A446F0" w:rsidRDefault="005C5600" w:rsidP="00A446F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A446F0" w:rsidRPr="00A446F0">
        <w:rPr>
          <w:i/>
          <w:noProof/>
        </w:rPr>
        <w:t>Téma práce je vhodné pro daný typ závěrečné práce. Teoretická část je zpracována kvalitně a přehledně. Praktická část také splňuje všechny základní požadavky, avšak obsah jednotlivých analýz je až zbytečně stručný a studentka mohla provést analýzy mnohem detailněji.</w:t>
      </w:r>
      <w:r w:rsidR="00B34643">
        <w:rPr>
          <w:i/>
          <w:noProof/>
        </w:rPr>
        <w:t xml:space="preserve"> Největším nedostatkem práce jsou chybějící konkrétní doporučení vycházející ze zpracované analýzy, doporučení jsou pouze velmi obecná.</w:t>
      </w:r>
      <w:r w:rsidR="00A446F0" w:rsidRPr="00A446F0">
        <w:rPr>
          <w:i/>
          <w:noProof/>
        </w:rPr>
        <w:t xml:space="preserve"> </w:t>
      </w:r>
      <w:r w:rsidR="00B34643">
        <w:rPr>
          <w:i/>
          <w:noProof/>
        </w:rPr>
        <w:t>Také místy grafická podoba práce není úplně ideální.</w:t>
      </w:r>
    </w:p>
    <w:p w:rsidR="00A446F0" w:rsidRPr="00A446F0" w:rsidRDefault="00A446F0" w:rsidP="00A446F0">
      <w:pPr>
        <w:rPr>
          <w:i/>
          <w:noProof/>
        </w:rPr>
      </w:pPr>
    </w:p>
    <w:p w:rsidR="00A446F0" w:rsidRPr="00A446F0" w:rsidRDefault="00A446F0" w:rsidP="00A446F0">
      <w:pPr>
        <w:rPr>
          <w:i/>
          <w:noProof/>
        </w:rPr>
      </w:pPr>
      <w:r w:rsidRPr="00A446F0">
        <w:rPr>
          <w:i/>
          <w:noProof/>
        </w:rPr>
        <w:t>Obecně jde o průměrnou práci, která splňuje požadavky na tento typ práce, avšak s</w:t>
      </w:r>
      <w:r w:rsidR="00B34643">
        <w:rPr>
          <w:i/>
          <w:noProof/>
        </w:rPr>
        <w:t xml:space="preserve"> výraznými </w:t>
      </w:r>
      <w:r w:rsidRPr="00A446F0">
        <w:rPr>
          <w:i/>
          <w:noProof/>
        </w:rPr>
        <w:t>nedostatky</w:t>
      </w:r>
      <w:r w:rsidR="00B34643">
        <w:rPr>
          <w:i/>
          <w:noProof/>
        </w:rPr>
        <w:t xml:space="preserve"> v závěru práce</w:t>
      </w:r>
      <w:r w:rsidRPr="00A446F0">
        <w:rPr>
          <w:i/>
          <w:noProof/>
        </w:rPr>
        <w:t xml:space="preserve"> snižujícími její hodnocení.</w:t>
      </w:r>
    </w:p>
    <w:p w:rsidR="00A446F0" w:rsidRPr="00A446F0" w:rsidRDefault="00A446F0" w:rsidP="00A446F0">
      <w:pPr>
        <w:rPr>
          <w:i/>
          <w:noProof/>
        </w:rPr>
      </w:pPr>
    </w:p>
    <w:p w:rsidR="00A446F0" w:rsidRPr="00A446F0" w:rsidRDefault="00A446F0" w:rsidP="00A446F0">
      <w:pPr>
        <w:rPr>
          <w:i/>
          <w:noProof/>
        </w:rPr>
      </w:pPr>
      <w:r w:rsidRPr="00A446F0">
        <w:rPr>
          <w:i/>
          <w:noProof/>
        </w:rPr>
        <w:t>Otázky k obhajobě:</w:t>
      </w:r>
    </w:p>
    <w:p w:rsidR="00A446F0" w:rsidRPr="00A446F0" w:rsidRDefault="00A446F0" w:rsidP="00A446F0">
      <w:pPr>
        <w:rPr>
          <w:i/>
          <w:noProof/>
        </w:rPr>
      </w:pPr>
      <w:r w:rsidRPr="00A446F0">
        <w:rPr>
          <w:i/>
          <w:noProof/>
        </w:rPr>
        <w:t xml:space="preserve">1) </w:t>
      </w:r>
      <w:r w:rsidR="00B34643">
        <w:rPr>
          <w:i/>
          <w:noProof/>
        </w:rPr>
        <w:t>Konkretizujte Vámi navrhovaná doporučení.</w:t>
      </w:r>
      <w:r w:rsidRPr="00A446F0">
        <w:rPr>
          <w:i/>
          <w:noProof/>
        </w:rPr>
        <w:t xml:space="preserve"> </w:t>
      </w:r>
    </w:p>
    <w:p w:rsidR="00DC219A" w:rsidRPr="00AE58C9" w:rsidRDefault="00A446F0" w:rsidP="00A446F0">
      <w:pPr>
        <w:rPr>
          <w:i/>
        </w:rPr>
      </w:pPr>
      <w:r w:rsidRPr="00A446F0">
        <w:rPr>
          <w:i/>
          <w:noProof/>
        </w:rPr>
        <w:t xml:space="preserve">2) </w:t>
      </w:r>
      <w:r w:rsidR="00B34643">
        <w:rPr>
          <w:i/>
          <w:noProof/>
        </w:rPr>
        <w:t>Jak jste sestavovala SWOT analýzu společnosti? Diskutovala jste ji s managementem společnosti?</w:t>
      </w:r>
      <w:bookmarkStart w:id="8" w:name="_GoBack"/>
      <w:bookmarkEnd w:id="8"/>
      <w:r w:rsidR="000046E5">
        <w:rPr>
          <w:i/>
        </w:rPr>
        <w:t xml:space="preserve"> 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6F0424">
        <w:rPr>
          <w:i/>
        </w:rPr>
      </w:r>
      <w:r w:rsidR="006F0424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6F0424">
        <w:rPr>
          <w:i/>
        </w:rPr>
      </w:r>
      <w:r w:rsidR="006F0424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0046E5">
        <w:rPr>
          <w:i/>
          <w:noProof/>
        </w:rPr>
        <w:t>18.6.2020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0424" w:rsidRDefault="006F0424">
      <w:r>
        <w:separator/>
      </w:r>
    </w:p>
  </w:endnote>
  <w:endnote w:type="continuationSeparator" w:id="0">
    <w:p w:rsidR="006F0424" w:rsidRDefault="006F04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0424" w:rsidRDefault="006F0424">
      <w:r>
        <w:separator/>
      </w:r>
    </w:p>
  </w:footnote>
  <w:footnote w:type="continuationSeparator" w:id="0">
    <w:p w:rsidR="006F0424" w:rsidRDefault="006F0424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c2MLYwMTQ1MDJT0lEKTi0uzszPAykwqgUAa1GJgiwAAAA="/>
  </w:docVars>
  <w:rsids>
    <w:rsidRoot w:val="00750650"/>
    <w:rsid w:val="000046E5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40403"/>
    <w:rsid w:val="001435F6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61CCC"/>
    <w:rsid w:val="003818AE"/>
    <w:rsid w:val="003C6485"/>
    <w:rsid w:val="003D36A5"/>
    <w:rsid w:val="003E1491"/>
    <w:rsid w:val="003E4598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17FAE"/>
    <w:rsid w:val="006671D8"/>
    <w:rsid w:val="00667F83"/>
    <w:rsid w:val="006B5581"/>
    <w:rsid w:val="006F0424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2634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32416"/>
    <w:rsid w:val="00A421F7"/>
    <w:rsid w:val="00A446F0"/>
    <w:rsid w:val="00A57D9B"/>
    <w:rsid w:val="00A70749"/>
    <w:rsid w:val="00A83BD2"/>
    <w:rsid w:val="00A925F6"/>
    <w:rsid w:val="00AC2D1A"/>
    <w:rsid w:val="00AC6D49"/>
    <w:rsid w:val="00AD7083"/>
    <w:rsid w:val="00AE58C9"/>
    <w:rsid w:val="00AF4D21"/>
    <w:rsid w:val="00B22285"/>
    <w:rsid w:val="00B23519"/>
    <w:rsid w:val="00B3178F"/>
    <w:rsid w:val="00B34643"/>
    <w:rsid w:val="00B50CAC"/>
    <w:rsid w:val="00B6346A"/>
    <w:rsid w:val="00BD7740"/>
    <w:rsid w:val="00BF307F"/>
    <w:rsid w:val="00BF6B5D"/>
    <w:rsid w:val="00C2327A"/>
    <w:rsid w:val="00C30044"/>
    <w:rsid w:val="00C36ACA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27C69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4B3E817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3263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326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A40DA81-7DA3-4B5A-A997-7878A3138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5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4</cp:revision>
  <cp:lastPrinted>2020-06-19T10:49:00Z</cp:lastPrinted>
  <dcterms:created xsi:type="dcterms:W3CDTF">2020-06-19T11:24:00Z</dcterms:created>
  <dcterms:modified xsi:type="dcterms:W3CDTF">2020-06-19T11:42:00Z</dcterms:modified>
</cp:coreProperties>
</file>